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2167"/>
        <w:tblW w:w="11093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093"/>
      </w:tblGrid>
      <w:tr w:rsidR="0009481D" w:rsidTr="004A4891">
        <w:trPr>
          <w:trHeight w:val="6596"/>
        </w:trPr>
        <w:tc>
          <w:tcPr>
            <w:tcW w:w="11093" w:type="dxa"/>
          </w:tcPr>
          <w:p w:rsidR="0009481D" w:rsidRDefault="0009481D" w:rsidP="004A4891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09481D" w:rsidRPr="000D68D4" w:rsidRDefault="0009481D" w:rsidP="004A4891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:rsidR="0009481D" w:rsidRPr="006E5529" w:rsidRDefault="0009481D" w:rsidP="004A4891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GERÇEK KİŞİLER)</w:t>
            </w:r>
          </w:p>
          <w:p w:rsidR="0009481D" w:rsidRPr="000928D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BAŞVURU DİLEKÇESİ </w:t>
            </w:r>
            <w:r>
              <w:rPr>
                <w:rFonts w:ascii="Cambria" w:hAnsi="Cambria"/>
              </w:rPr>
              <w:t>(ODAMIZDAN VEYA WEB SİTEMİZDEN TEMİN EDEBİLİRSİNİZ.)</w:t>
            </w:r>
          </w:p>
          <w:p w:rsidR="0009481D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NÜFUS CÜZDANI FOTOKOPİSİ.</w:t>
            </w:r>
          </w:p>
          <w:p w:rsidR="00C568AC" w:rsidRDefault="00C568AC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6E5529" w:rsidRPr="000928DA" w:rsidRDefault="006E5529" w:rsidP="004A4891">
            <w:pPr>
              <w:numPr>
                <w:ilvl w:val="0"/>
                <w:numId w:val="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  <w:r>
              <w:rPr>
                <w:rFonts w:ascii="Cambria" w:hAnsi="Cambria"/>
              </w:rPr>
              <w:t xml:space="preserve"> 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09481D" w:rsidRPr="000928D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>RUHSAT FOTOKOPİLERİ (</w:t>
            </w:r>
            <w:r w:rsidRPr="000928DA">
              <w:rPr>
                <w:rFonts w:ascii="Cambria" w:hAnsi="Cambria"/>
                <w:b/>
              </w:rPr>
              <w:t xml:space="preserve">TİCARİ </w:t>
            </w:r>
            <w:r w:rsidRPr="000928DA">
              <w:rPr>
                <w:rFonts w:ascii="Cambria" w:hAnsi="Cambria"/>
              </w:rPr>
              <w:t>OLACAK.)</w:t>
            </w:r>
            <w:r w:rsidR="006E5529">
              <w:rPr>
                <w:rFonts w:ascii="Cambria" w:hAnsi="Cambria"/>
              </w:rPr>
              <w:t xml:space="preserve"> </w:t>
            </w:r>
            <w:r w:rsidRPr="000928DA">
              <w:rPr>
                <w:rFonts w:ascii="Cambria" w:hAnsi="Cambria"/>
              </w:rPr>
              <w:t>ARAÇLARIN FENNİ MUAYENELERİ GEÇMEMİŞ OLACAK.</w:t>
            </w:r>
          </w:p>
          <w:p w:rsidR="0009481D" w:rsidRPr="0009535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0928DA">
              <w:rPr>
                <w:rFonts w:ascii="Cambria" w:hAnsi="Cambria"/>
              </w:rPr>
              <w:t xml:space="preserve">ARAÇLARIN </w:t>
            </w:r>
            <w:r w:rsidRPr="000928DA">
              <w:rPr>
                <w:rFonts w:ascii="Cambria" w:hAnsi="Cambria"/>
                <w:b/>
                <w:u w:val="single"/>
              </w:rPr>
              <w:t>AZAMİ YÜKLÜ AĞIRLIĞI</w:t>
            </w:r>
            <w:r w:rsidRPr="000928DA">
              <w:rPr>
                <w:rFonts w:ascii="Cambria" w:hAnsi="Cambria"/>
              </w:rPr>
              <w:t xml:space="preserve"> TOPLAMI </w:t>
            </w:r>
            <w:r w:rsidRPr="000928DA">
              <w:rPr>
                <w:rFonts w:ascii="Cambria" w:hAnsi="Cambria"/>
                <w:b/>
                <w:u w:val="single"/>
              </w:rPr>
              <w:t>35.000</w:t>
            </w:r>
            <w:r w:rsidRPr="000928DA">
              <w:rPr>
                <w:rFonts w:ascii="Cambria" w:hAnsi="Cambria"/>
              </w:rPr>
              <w:t xml:space="preserve"> KG. OLACAK.</w:t>
            </w:r>
            <w:r w:rsidRPr="0009535A">
              <w:rPr>
                <w:rFonts w:ascii="Cambria" w:hAnsi="Cambria"/>
              </w:rPr>
              <w:t xml:space="preserve"> </w:t>
            </w:r>
          </w:p>
          <w:p w:rsidR="0009481D" w:rsidRPr="0009535A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</w:rPr>
              <w:t>BAŞVURU SAHİBİ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</w:rPr>
              <w:t>YAD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C46E4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09481D" w:rsidRPr="00BF681E" w:rsidRDefault="0009481D" w:rsidP="004A4891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  <w:b/>
                <w:sz w:val="22"/>
                <w:szCs w:val="22"/>
              </w:rPr>
            </w:pPr>
            <w:r w:rsidRPr="000928DA">
              <w:rPr>
                <w:rFonts w:ascii="Cambria" w:hAnsi="Cambria"/>
              </w:rPr>
              <w:t>YETKİ BELGESİ ÜCRETİ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 w:rsidR="00D97D86">
              <w:rPr>
                <w:rFonts w:ascii="Cambria" w:hAnsi="Cambria"/>
                <w:b/>
              </w:rPr>
              <w:t>35</w:t>
            </w:r>
            <w:r w:rsidRPr="000928DA">
              <w:rPr>
                <w:rFonts w:ascii="Cambria" w:hAnsi="Cambria"/>
                <w:b/>
              </w:rPr>
              <w:t>,</w:t>
            </w:r>
            <w:r w:rsidR="00D97D86">
              <w:rPr>
                <w:rFonts w:ascii="Cambria" w:hAnsi="Cambria"/>
                <w:b/>
              </w:rPr>
              <w:t>064</w:t>
            </w:r>
            <w:r w:rsidRPr="000928DA">
              <w:rPr>
                <w:rFonts w:ascii="Cambria" w:hAnsi="Cambria"/>
                <w:b/>
              </w:rPr>
              <w:t xml:space="preserve">.00 TL+ </w:t>
            </w:r>
            <w:r w:rsidRPr="000928DA">
              <w:rPr>
                <w:rFonts w:ascii="Cambria" w:hAnsi="Cambria"/>
              </w:rPr>
              <w:t>ARAÇ BAŞI</w:t>
            </w:r>
            <w:r w:rsidRPr="000928DA">
              <w:rPr>
                <w:rFonts w:ascii="Cambria" w:hAnsi="Cambria"/>
                <w:b/>
              </w:rPr>
              <w:t xml:space="preserve"> </w:t>
            </w:r>
            <w:r w:rsidR="00D97D86">
              <w:rPr>
                <w:rFonts w:ascii="Cambria" w:hAnsi="Cambria"/>
                <w:b/>
              </w:rPr>
              <w:t>2,098</w:t>
            </w:r>
            <w:r w:rsidRPr="000928DA">
              <w:rPr>
                <w:rFonts w:ascii="Cambria" w:hAnsi="Cambria"/>
                <w:b/>
              </w:rPr>
              <w:t>.00 TL+ODA ÜCRETİ</w:t>
            </w:r>
            <w:r w:rsidR="00D97D86">
              <w:rPr>
                <w:rFonts w:ascii="Cambria" w:hAnsi="Cambria"/>
                <w:sz w:val="22"/>
                <w:szCs w:val="22"/>
              </w:rPr>
              <w:t>(2024</w:t>
            </w:r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09481D" w:rsidRPr="000928DA" w:rsidRDefault="0009481D" w:rsidP="004A4891">
            <w:pPr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:rsidR="0009481D" w:rsidRPr="00B42A14" w:rsidRDefault="0009481D" w:rsidP="004A4891">
            <w:pPr>
              <w:numPr>
                <w:ilvl w:val="0"/>
                <w:numId w:val="7"/>
              </w:numPr>
              <w:rPr>
                <w:b/>
                <w:sz w:val="20"/>
                <w:szCs w:val="20"/>
              </w:rPr>
            </w:pPr>
            <w:r>
              <w:rPr>
                <w:b/>
                <w:color w:val="FF0000"/>
                <w:sz w:val="20"/>
                <w:szCs w:val="20"/>
              </w:rPr>
              <w:t>ÖNEMLİ NOT:</w:t>
            </w:r>
            <w:r>
              <w:rPr>
                <w:b/>
                <w:sz w:val="20"/>
                <w:szCs w:val="20"/>
              </w:rPr>
              <w:t xml:space="preserve">  </w:t>
            </w:r>
            <w:r w:rsidRPr="00B42A14">
              <w:rPr>
                <w:b/>
                <w:sz w:val="20"/>
                <w:szCs w:val="20"/>
              </w:rPr>
              <w:t>1. BAŞVURU SAHİBİNİN FAAL VERGİ MÜKELLEFİ OLMASI GEREKMEKTEDİR.</w:t>
            </w:r>
          </w:p>
          <w:p w:rsidR="0009481D" w:rsidRPr="00B42A14" w:rsidRDefault="0009481D" w:rsidP="004A4891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2. BAŞVURU SAHİBİ YERİNE VEKALETLE İŞLEM YAPTIRANLARIN NOTERDEN</w:t>
            </w:r>
          </w:p>
          <w:p w:rsidR="0009481D" w:rsidRPr="00B42A14" w:rsidRDefault="0009481D" w:rsidP="004A4891">
            <w:pPr>
              <w:ind w:left="2535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ALDIKLARI VEKALETNAMELERDE TİCARET VE SANAYİ ODALARI İBARESİ</w:t>
            </w:r>
          </w:p>
          <w:p w:rsidR="0009481D" w:rsidRPr="00594700" w:rsidRDefault="0009481D" w:rsidP="004A4891">
            <w:pPr>
              <w:ind w:left="720"/>
              <w:rPr>
                <w:b/>
                <w:sz w:val="20"/>
                <w:szCs w:val="20"/>
              </w:rPr>
            </w:pPr>
            <w:r w:rsidRPr="00B42A14">
              <w:rPr>
                <w:b/>
                <w:sz w:val="20"/>
                <w:szCs w:val="20"/>
              </w:rPr>
              <w:t xml:space="preserve">                                               GEÇMESİ GEREKMEKTEDİR.</w:t>
            </w:r>
          </w:p>
          <w:p w:rsidR="006E5529" w:rsidRDefault="006E5529" w:rsidP="004A4891">
            <w:pPr>
              <w:ind w:left="720"/>
              <w:jc w:val="center"/>
              <w:rPr>
                <w:rFonts w:ascii="Cambria" w:hAnsi="Cambria"/>
                <w:b/>
                <w:color w:val="C00000"/>
                <w:sz w:val="22"/>
                <w:szCs w:val="22"/>
              </w:rPr>
            </w:pPr>
          </w:p>
          <w:p w:rsidR="0009481D" w:rsidRPr="00C91074" w:rsidRDefault="0009481D" w:rsidP="004A4891">
            <w:pPr>
              <w:ind w:left="720"/>
              <w:jc w:val="center"/>
              <w:rPr>
                <w:b/>
                <w:sz w:val="20"/>
                <w:szCs w:val="20"/>
              </w:rPr>
            </w:pPr>
          </w:p>
        </w:tc>
      </w:tr>
      <w:tr w:rsidR="0009481D" w:rsidTr="004A4891">
        <w:trPr>
          <w:trHeight w:val="7823"/>
        </w:trPr>
        <w:tc>
          <w:tcPr>
            <w:tcW w:w="11093" w:type="dxa"/>
          </w:tcPr>
          <w:p w:rsidR="0009481D" w:rsidRDefault="0009481D" w:rsidP="004A4891">
            <w:pPr>
              <w:jc w:val="center"/>
              <w:rPr>
                <w:b/>
                <w:sz w:val="72"/>
                <w:szCs w:val="72"/>
                <w:u w:val="single"/>
              </w:rPr>
            </w:pPr>
            <w:r>
              <w:rPr>
                <w:b/>
                <w:sz w:val="72"/>
                <w:szCs w:val="72"/>
                <w:u w:val="single"/>
              </w:rPr>
              <w:t>K 3</w:t>
            </w:r>
            <w:r w:rsidRPr="000A0297">
              <w:rPr>
                <w:b/>
                <w:sz w:val="72"/>
                <w:szCs w:val="72"/>
                <w:u w:val="single"/>
              </w:rPr>
              <w:t xml:space="preserve"> </w:t>
            </w:r>
          </w:p>
          <w:p w:rsidR="0009481D" w:rsidRPr="000D68D4" w:rsidRDefault="0009481D" w:rsidP="004A4891">
            <w:pPr>
              <w:jc w:val="center"/>
              <w:rPr>
                <w:b/>
                <w:color w:val="FF0000"/>
                <w:sz w:val="32"/>
                <w:szCs w:val="32"/>
                <w:u w:val="single"/>
              </w:rPr>
            </w:pPr>
            <w:r w:rsidRPr="000D68D4">
              <w:rPr>
                <w:b/>
                <w:color w:val="FF0000"/>
                <w:sz w:val="32"/>
                <w:szCs w:val="32"/>
                <w:u w:val="single"/>
              </w:rPr>
              <w:t>(EV-BÜRO EŞYASI TAŞIMACILIĞI)</w:t>
            </w:r>
          </w:p>
          <w:p w:rsidR="0009481D" w:rsidRPr="006E5529" w:rsidRDefault="0009481D" w:rsidP="004A4891">
            <w:pPr>
              <w:jc w:val="center"/>
              <w:rPr>
                <w:b/>
                <w:color w:val="0070C0"/>
                <w:sz w:val="28"/>
                <w:szCs w:val="28"/>
              </w:rPr>
            </w:pPr>
            <w:r w:rsidRPr="00C96D3C">
              <w:rPr>
                <w:b/>
                <w:color w:val="0070C0"/>
                <w:sz w:val="28"/>
                <w:szCs w:val="28"/>
              </w:rPr>
              <w:t>( ŞİRKETLER)</w:t>
            </w:r>
          </w:p>
          <w:p w:rsidR="0009481D" w:rsidRPr="0009535A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 (ODAMIZDAN VEYA WEB SİTEMİZDEN TEMİN EDEBİLİRSİNİZ.)</w:t>
            </w:r>
          </w:p>
          <w:p w:rsidR="0009481D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09535A">
              <w:rPr>
                <w:rFonts w:ascii="Cambria" w:hAnsi="Cambria"/>
              </w:rPr>
              <w:t>ŞİRKET İMZA SİRKÜSÜ FOTOKOPİSİ.</w:t>
            </w:r>
          </w:p>
          <w:p w:rsidR="00C568AC" w:rsidRDefault="00C568AC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F681E" w:rsidRPr="0009535A" w:rsidRDefault="00BF681E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09481D" w:rsidRPr="00B42A14" w:rsidRDefault="0009481D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ŞİRKET ORTAKLARIN VE YETKİLİNİN NÜFUS CÜZDANI</w:t>
            </w:r>
            <w:r>
              <w:rPr>
                <w:rFonts w:ascii="Cambria" w:hAnsi="Cambria"/>
              </w:rPr>
              <w:t xml:space="preserve"> FOTOKOPİLERİ.(</w:t>
            </w:r>
            <w:r w:rsidRPr="00B42A14">
              <w:rPr>
                <w:rFonts w:ascii="Cambria" w:hAnsi="Cambria"/>
              </w:rPr>
              <w:t>ANONİM ŞİR</w:t>
            </w:r>
            <w:r>
              <w:rPr>
                <w:rFonts w:ascii="Cambria" w:hAnsi="Cambria"/>
              </w:rPr>
              <w:t>KET VE KOOPERATİF İSE YÖNETİM KURULU ÜYELERİ.)</w:t>
            </w:r>
          </w:p>
          <w:p w:rsidR="0009481D" w:rsidRDefault="0009481D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 SON SERMAYE VE ORTAKLARI GÖSTEREN TİCARET SİCİL GAZETESİ FOTOKOPİSİ.</w:t>
            </w:r>
          </w:p>
          <w:p w:rsidR="0009481D" w:rsidRPr="006E5529" w:rsidRDefault="006E5529" w:rsidP="004A4891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</w:t>
            </w:r>
            <w:r w:rsidR="006C5299">
              <w:rPr>
                <w:rFonts w:ascii="Cambria" w:hAnsi="Cambria"/>
              </w:rPr>
              <w:t>.</w:t>
            </w:r>
          </w:p>
          <w:p w:rsidR="0009481D" w:rsidRPr="00B42A14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 xml:space="preserve">ARAÇLARIN </w:t>
            </w:r>
            <w:r w:rsidRPr="0009535A">
              <w:rPr>
                <w:rFonts w:ascii="Cambria" w:hAnsi="Cambria"/>
                <w:b/>
                <w:u w:val="single"/>
              </w:rPr>
              <w:t>AZAMİ YÜKLÜ AĞIRLIĞI</w:t>
            </w:r>
            <w:r w:rsidRPr="00B42A14">
              <w:rPr>
                <w:rFonts w:ascii="Cambria" w:hAnsi="Cambria"/>
              </w:rPr>
              <w:t xml:space="preserve"> TOPLAMI EN AZ </w:t>
            </w:r>
            <w:r>
              <w:rPr>
                <w:rFonts w:ascii="Cambria" w:hAnsi="Cambria"/>
                <w:b/>
                <w:u w:val="single"/>
              </w:rPr>
              <w:t>3</w:t>
            </w:r>
            <w:r w:rsidRPr="00B42A14">
              <w:rPr>
                <w:rFonts w:ascii="Cambria" w:hAnsi="Cambria"/>
                <w:b/>
                <w:u w:val="single"/>
              </w:rPr>
              <w:t>5.000</w:t>
            </w:r>
            <w:r w:rsidRPr="00B42A14">
              <w:rPr>
                <w:rFonts w:ascii="Cambria" w:hAnsi="Cambria"/>
              </w:rPr>
              <w:t xml:space="preserve"> KG OLACAK</w:t>
            </w:r>
            <w:r>
              <w:rPr>
                <w:rFonts w:ascii="Cambria" w:hAnsi="Cambria"/>
              </w:rPr>
              <w:t xml:space="preserve">. </w:t>
            </w:r>
          </w:p>
          <w:p w:rsidR="0009481D" w:rsidRPr="0009535A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B42A14">
              <w:rPr>
                <w:rFonts w:ascii="Cambria" w:hAnsi="Cambria"/>
              </w:rPr>
              <w:t>RUHSAT FOTOKOPİLERİ.</w:t>
            </w:r>
            <w:r>
              <w:rPr>
                <w:rFonts w:ascii="Cambria" w:hAnsi="Cambria"/>
              </w:rPr>
              <w:t>(</w:t>
            </w:r>
            <w:r w:rsidRPr="00B42A14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.)</w:t>
            </w:r>
            <w:r w:rsidRPr="00B42A14">
              <w:rPr>
                <w:rFonts w:ascii="Cambria" w:hAnsi="Cambria"/>
              </w:rPr>
              <w:t xml:space="preserve"> ARAÇLARIN FENNİ MUAYENELERİ GEÇMEMİŞ OLACAK.</w:t>
            </w:r>
          </w:p>
          <w:p w:rsidR="0009481D" w:rsidRPr="0009535A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i/>
              </w:rPr>
            </w:pPr>
            <w:r w:rsidRPr="00B42A14">
              <w:rPr>
                <w:rFonts w:ascii="Cambria" w:hAnsi="Cambria"/>
              </w:rPr>
              <w:t>ŞİRKET YETK</w:t>
            </w:r>
            <w:r>
              <w:rPr>
                <w:rFonts w:ascii="Cambria" w:hAnsi="Cambria"/>
              </w:rPr>
              <w:t>İLİSİ YADA</w:t>
            </w:r>
            <w:r w:rsidRPr="00B42A14">
              <w:rPr>
                <w:rFonts w:ascii="Cambria" w:hAnsi="Cambria"/>
              </w:rPr>
              <w:t xml:space="preserve"> SİGORTALI ÇALIŞANI ADINA EN AZ BİR ADET </w:t>
            </w:r>
            <w:r w:rsidRPr="00B42A14">
              <w:rPr>
                <w:rFonts w:ascii="Cambria" w:hAnsi="Cambria"/>
                <w:b/>
              </w:rPr>
              <w:t>ORTA DÜZEY YÖNETİCİ 4</w:t>
            </w:r>
            <w:r w:rsidRPr="00B42A14">
              <w:rPr>
                <w:rFonts w:ascii="Cambria" w:hAnsi="Cambria"/>
              </w:rPr>
              <w:t xml:space="preserve"> </w:t>
            </w:r>
            <w:r w:rsidRPr="00B83B26">
              <w:rPr>
                <w:rFonts w:ascii="Cambria" w:hAnsi="Cambria"/>
                <w:u w:val="single"/>
              </w:rPr>
              <w:t>VEYA</w:t>
            </w:r>
            <w:r w:rsidRPr="00B42A14">
              <w:rPr>
                <w:rFonts w:ascii="Cambria" w:hAnsi="Cambria"/>
              </w:rPr>
              <w:t xml:space="preserve"> </w:t>
            </w:r>
            <w:r w:rsidRPr="00B42A14">
              <w:rPr>
                <w:rFonts w:ascii="Cambria" w:hAnsi="Cambria"/>
                <w:b/>
              </w:rPr>
              <w:t>ÜST DÜZEY YÖNETİCİ 4</w:t>
            </w:r>
            <w:r w:rsidRPr="00B42A14">
              <w:rPr>
                <w:rFonts w:ascii="Cambria" w:hAnsi="Cambria"/>
              </w:rPr>
              <w:t xml:space="preserve"> MESLEKİ YETERLİLİK  BELGESİ.</w:t>
            </w:r>
            <w:r w:rsidR="00A849F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(İLK BAŞVURULARDA 180 GÜN SÜRE VERİLMEKTEDİR.)</w:t>
            </w:r>
          </w:p>
          <w:p w:rsidR="00BF681E" w:rsidRDefault="0009481D" w:rsidP="004A4891">
            <w:pPr>
              <w:numPr>
                <w:ilvl w:val="0"/>
                <w:numId w:val="6"/>
              </w:numPr>
              <w:rPr>
                <w:rFonts w:ascii="Cambria" w:hAnsi="Cambria"/>
                <w:sz w:val="22"/>
                <w:szCs w:val="22"/>
              </w:rPr>
            </w:pPr>
            <w:r w:rsidRPr="00B42A14">
              <w:rPr>
                <w:rFonts w:ascii="Cambria" w:hAnsi="Cambria"/>
              </w:rPr>
              <w:t>YETKİ BELGESİ ÜCRETİ</w:t>
            </w:r>
            <w:r w:rsidRPr="00B42A14">
              <w:rPr>
                <w:rFonts w:ascii="Cambria" w:hAnsi="Cambria"/>
                <w:b/>
              </w:rPr>
              <w:t xml:space="preserve"> </w:t>
            </w:r>
            <w:r w:rsidR="00D97D86">
              <w:rPr>
                <w:rFonts w:ascii="Cambria" w:hAnsi="Cambria"/>
                <w:b/>
              </w:rPr>
              <w:t>35</w:t>
            </w:r>
            <w:r w:rsidRPr="00B42A14">
              <w:rPr>
                <w:rFonts w:ascii="Cambria" w:hAnsi="Cambria"/>
                <w:b/>
              </w:rPr>
              <w:t>,</w:t>
            </w:r>
            <w:r w:rsidR="00D97D86">
              <w:rPr>
                <w:rFonts w:ascii="Cambria" w:hAnsi="Cambria"/>
                <w:b/>
              </w:rPr>
              <w:t>064</w:t>
            </w:r>
            <w:r w:rsidRPr="00B42A14">
              <w:rPr>
                <w:rFonts w:ascii="Cambria" w:hAnsi="Cambria"/>
                <w:b/>
              </w:rPr>
              <w:t xml:space="preserve">.00 TL+ </w:t>
            </w:r>
            <w:r w:rsidRPr="00B42A14">
              <w:rPr>
                <w:rFonts w:ascii="Cambria" w:hAnsi="Cambria"/>
              </w:rPr>
              <w:t>ARAÇ BAŞI</w:t>
            </w:r>
            <w:r w:rsidR="00D97D86">
              <w:rPr>
                <w:rFonts w:ascii="Cambria" w:hAnsi="Cambria"/>
                <w:b/>
              </w:rPr>
              <w:t xml:space="preserve"> 2,098</w:t>
            </w:r>
            <w:r w:rsidRPr="00B42A14">
              <w:rPr>
                <w:rFonts w:ascii="Cambria" w:hAnsi="Cambria"/>
                <w:b/>
              </w:rPr>
              <w:t xml:space="preserve">.00 TL+ODA ÜCRETİ </w:t>
            </w:r>
            <w:r w:rsidR="00D97D86">
              <w:rPr>
                <w:rFonts w:ascii="Cambria" w:hAnsi="Cambria"/>
                <w:sz w:val="22"/>
                <w:szCs w:val="22"/>
              </w:rPr>
              <w:t>(2024</w:t>
            </w:r>
            <w:bookmarkStart w:id="0" w:name="_GoBack"/>
            <w:bookmarkEnd w:id="0"/>
            <w:r w:rsidRPr="00BF681E">
              <w:rPr>
                <w:rFonts w:ascii="Cambria" w:hAnsi="Cambria"/>
                <w:sz w:val="22"/>
                <w:szCs w:val="22"/>
              </w:rPr>
              <w:t xml:space="preserve"> YILI FİYATI)</w:t>
            </w:r>
          </w:p>
          <w:p w:rsidR="00BF681E" w:rsidRPr="00BF681E" w:rsidRDefault="00BF681E" w:rsidP="004A4891">
            <w:pPr>
              <w:ind w:left="720"/>
              <w:rPr>
                <w:rFonts w:ascii="Cambria" w:hAnsi="Cambria"/>
                <w:sz w:val="22"/>
                <w:szCs w:val="22"/>
              </w:rPr>
            </w:pPr>
          </w:p>
          <w:p w:rsidR="0009481D" w:rsidRPr="00BF681E" w:rsidRDefault="0009481D" w:rsidP="004A4891">
            <w:pPr>
              <w:numPr>
                <w:ilvl w:val="0"/>
                <w:numId w:val="7"/>
              </w:numPr>
              <w:rPr>
                <w:b/>
                <w:sz w:val="16"/>
                <w:szCs w:val="16"/>
              </w:rPr>
            </w:pPr>
            <w:r w:rsidRPr="00BF681E">
              <w:rPr>
                <w:b/>
                <w:color w:val="FF0000"/>
                <w:sz w:val="16"/>
                <w:szCs w:val="16"/>
              </w:rPr>
              <w:t>ÖNEMLİ NOT:</w:t>
            </w:r>
            <w:r w:rsidRPr="00BF681E">
              <w:rPr>
                <w:b/>
                <w:sz w:val="16"/>
                <w:szCs w:val="16"/>
              </w:rPr>
              <w:t xml:space="preserve">  1. BAŞVURU SAHİBİNİN FAAL VERGİ MÜKELLEFİ OLMASI GEREKMEKTEDİR.</w:t>
            </w:r>
          </w:p>
          <w:p w:rsidR="0009481D" w:rsidRPr="00BF681E" w:rsidRDefault="00BF681E" w:rsidP="004A4891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</w:t>
            </w:r>
            <w:r w:rsidR="0009481D" w:rsidRPr="00BF681E">
              <w:rPr>
                <w:b/>
                <w:sz w:val="16"/>
                <w:szCs w:val="16"/>
              </w:rPr>
              <w:t xml:space="preserve"> 2. BAŞVURU SAHİBİ YERİNE VEKALETLE İŞLEM YAPTIRANLARIN NOTERDEN</w:t>
            </w:r>
          </w:p>
          <w:p w:rsidR="0009481D" w:rsidRPr="00BF681E" w:rsidRDefault="00BF681E" w:rsidP="004A4891">
            <w:pPr>
              <w:ind w:left="2535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  </w:t>
            </w:r>
            <w:r w:rsidR="0009481D" w:rsidRPr="00BF681E">
              <w:rPr>
                <w:b/>
                <w:sz w:val="16"/>
                <w:szCs w:val="16"/>
              </w:rPr>
              <w:t>ALDIKLARI VEKALETNAMELERDE TİCARET VE SANAYİ ODALARI İBARESİ</w:t>
            </w:r>
          </w:p>
          <w:p w:rsidR="0009481D" w:rsidRPr="00BF681E" w:rsidRDefault="0009481D" w:rsidP="004A4891">
            <w:pPr>
              <w:ind w:left="720"/>
              <w:rPr>
                <w:b/>
                <w:sz w:val="16"/>
                <w:szCs w:val="16"/>
              </w:rPr>
            </w:pPr>
            <w:r w:rsidRPr="00BF681E">
              <w:rPr>
                <w:b/>
                <w:sz w:val="16"/>
                <w:szCs w:val="16"/>
              </w:rPr>
              <w:t xml:space="preserve">            </w:t>
            </w:r>
            <w:r w:rsidR="00BF681E">
              <w:rPr>
                <w:b/>
                <w:sz w:val="16"/>
                <w:szCs w:val="16"/>
              </w:rPr>
              <w:t xml:space="preserve">         </w:t>
            </w:r>
            <w:r w:rsidRPr="00BF681E">
              <w:rPr>
                <w:b/>
                <w:sz w:val="16"/>
                <w:szCs w:val="16"/>
              </w:rPr>
              <w:t xml:space="preserve">         </w:t>
            </w:r>
            <w:r w:rsidR="00BF681E">
              <w:rPr>
                <w:b/>
                <w:sz w:val="16"/>
                <w:szCs w:val="16"/>
              </w:rPr>
              <w:t xml:space="preserve">                   </w:t>
            </w:r>
            <w:r w:rsidRPr="00BF681E">
              <w:rPr>
                <w:b/>
                <w:sz w:val="16"/>
                <w:szCs w:val="16"/>
              </w:rPr>
              <w:t xml:space="preserve"> GEÇMESİ GEREKMEKTEDİR.</w:t>
            </w:r>
          </w:p>
          <w:p w:rsidR="0009481D" w:rsidRPr="00BF681E" w:rsidRDefault="0009481D" w:rsidP="004A4891">
            <w:pPr>
              <w:ind w:left="720"/>
              <w:rPr>
                <w:b/>
                <w:sz w:val="16"/>
                <w:szCs w:val="16"/>
              </w:rPr>
            </w:pPr>
          </w:p>
          <w:p w:rsidR="001C3B12" w:rsidRPr="001C3B12" w:rsidRDefault="001C3B12" w:rsidP="004A4891">
            <w:pPr>
              <w:rPr>
                <w:rFonts w:ascii="Cambria" w:hAnsi="Cambria"/>
              </w:rPr>
            </w:pPr>
          </w:p>
          <w:p w:rsidR="0009481D" w:rsidRPr="001C3B12" w:rsidRDefault="0009481D" w:rsidP="004A4891">
            <w:pPr>
              <w:jc w:val="center"/>
              <w:rPr>
                <w:rFonts w:ascii="Cambria" w:hAnsi="Cambria"/>
              </w:rPr>
            </w:pPr>
          </w:p>
        </w:tc>
      </w:tr>
    </w:tbl>
    <w:p w:rsidR="003F270C" w:rsidRPr="009F5BE1" w:rsidRDefault="003F270C" w:rsidP="00FE3878">
      <w:pPr>
        <w:ind w:left="426"/>
      </w:pPr>
    </w:p>
    <w:sectPr w:rsidR="003F270C" w:rsidRPr="009F5BE1" w:rsidSect="0009481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-15" w:right="1418" w:bottom="0" w:left="1418" w:header="2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510A" w:rsidRDefault="00AE510A" w:rsidP="00D65063">
      <w:r>
        <w:separator/>
      </w:r>
    </w:p>
  </w:endnote>
  <w:endnote w:type="continuationSeparator" w:id="0">
    <w:p w:rsidR="00AE510A" w:rsidRDefault="00AE510A" w:rsidP="00D65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81D" w:rsidRPr="0014772E" w:rsidRDefault="0009481D" w:rsidP="0009481D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D97D86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D97D86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510A" w:rsidRDefault="00AE510A" w:rsidP="00D65063">
      <w:r>
        <w:separator/>
      </w:r>
    </w:p>
  </w:footnote>
  <w:footnote w:type="continuationSeparator" w:id="0">
    <w:p w:rsidR="00AE510A" w:rsidRDefault="00AE510A" w:rsidP="00D650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9162"/>
    </w:tblGrid>
    <w:tr w:rsidR="0009481D" w:rsidRPr="0014772E" w:rsidTr="00101055">
      <w:trPr>
        <w:trHeight w:val="835"/>
      </w:trPr>
      <w:tc>
        <w:tcPr>
          <w:tcW w:w="547" w:type="pct"/>
          <w:vAlign w:val="center"/>
        </w:tcPr>
        <w:p w:rsidR="0009481D" w:rsidRPr="0014772E" w:rsidRDefault="00D97D86" w:rsidP="00101055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69.75pt">
                <v:imagedata r:id="rId1" o:title="fethiye-header-logo"/>
              </v:shape>
            </w:pict>
          </w:r>
        </w:p>
      </w:tc>
      <w:tc>
        <w:tcPr>
          <w:tcW w:w="4453" w:type="pct"/>
          <w:vAlign w:val="center"/>
        </w:tcPr>
        <w:p w:rsidR="0009481D" w:rsidRPr="0014772E" w:rsidRDefault="00993664" w:rsidP="00101055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K3</w:t>
          </w:r>
          <w:r w:rsidRPr="001076EE">
            <w:rPr>
              <w:b/>
              <w:sz w:val="28"/>
              <w:szCs w:val="28"/>
            </w:rPr>
            <w:t xml:space="preserve"> TÜRÜ YETKİ BELGESİ İÇİN İSTENEN EVRAKLAR</w:t>
          </w:r>
        </w:p>
      </w:tc>
    </w:tr>
  </w:tbl>
  <w:p w:rsidR="00B7773A" w:rsidRDefault="00B7773A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7FC2" w:rsidRDefault="00EC7FC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36D6E92"/>
    <w:multiLevelType w:val="hybridMultilevel"/>
    <w:tmpl w:val="2C94A6C6"/>
    <w:lvl w:ilvl="0" w:tplc="70BA15E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D10AAD"/>
    <w:multiLevelType w:val="hybridMultilevel"/>
    <w:tmpl w:val="87E275DE"/>
    <w:lvl w:ilvl="0" w:tplc="2FD20C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yt7A0Mze2NLRQ0lEKTi0uzszPAykwqQUAvX0sziwAAAA="/>
  </w:docVars>
  <w:rsids>
    <w:rsidRoot w:val="003D18D3"/>
    <w:rsid w:val="00020E25"/>
    <w:rsid w:val="00045D2D"/>
    <w:rsid w:val="0005609E"/>
    <w:rsid w:val="000928DA"/>
    <w:rsid w:val="0009481D"/>
    <w:rsid w:val="0009535A"/>
    <w:rsid w:val="000A0297"/>
    <w:rsid w:val="000A2DFC"/>
    <w:rsid w:val="000D68D4"/>
    <w:rsid w:val="000F263C"/>
    <w:rsid w:val="000F3F3E"/>
    <w:rsid w:val="00101055"/>
    <w:rsid w:val="00115E9B"/>
    <w:rsid w:val="00151864"/>
    <w:rsid w:val="00152445"/>
    <w:rsid w:val="00162D14"/>
    <w:rsid w:val="00187F94"/>
    <w:rsid w:val="001A2014"/>
    <w:rsid w:val="001A7265"/>
    <w:rsid w:val="001C3B12"/>
    <w:rsid w:val="001C4AC3"/>
    <w:rsid w:val="001C5EFF"/>
    <w:rsid w:val="001D2D98"/>
    <w:rsid w:val="001F3664"/>
    <w:rsid w:val="0021655D"/>
    <w:rsid w:val="00226561"/>
    <w:rsid w:val="00255691"/>
    <w:rsid w:val="002559A0"/>
    <w:rsid w:val="00270B92"/>
    <w:rsid w:val="00275B4C"/>
    <w:rsid w:val="002A178E"/>
    <w:rsid w:val="002C10D2"/>
    <w:rsid w:val="002D42B9"/>
    <w:rsid w:val="002E3F92"/>
    <w:rsid w:val="003111F4"/>
    <w:rsid w:val="00324BBC"/>
    <w:rsid w:val="003349A4"/>
    <w:rsid w:val="00355982"/>
    <w:rsid w:val="0035651E"/>
    <w:rsid w:val="00360060"/>
    <w:rsid w:val="0036228C"/>
    <w:rsid w:val="003713C9"/>
    <w:rsid w:val="00386464"/>
    <w:rsid w:val="00391501"/>
    <w:rsid w:val="00392BA2"/>
    <w:rsid w:val="003A42F4"/>
    <w:rsid w:val="003B2D34"/>
    <w:rsid w:val="003C52BD"/>
    <w:rsid w:val="003D18D3"/>
    <w:rsid w:val="003D7493"/>
    <w:rsid w:val="003E318E"/>
    <w:rsid w:val="003F270C"/>
    <w:rsid w:val="003F4039"/>
    <w:rsid w:val="00401299"/>
    <w:rsid w:val="00455222"/>
    <w:rsid w:val="004655F9"/>
    <w:rsid w:val="00471F3C"/>
    <w:rsid w:val="00473816"/>
    <w:rsid w:val="00474322"/>
    <w:rsid w:val="004A4891"/>
    <w:rsid w:val="004B4541"/>
    <w:rsid w:val="004B62D3"/>
    <w:rsid w:val="004D25B4"/>
    <w:rsid w:val="005143F0"/>
    <w:rsid w:val="005212F3"/>
    <w:rsid w:val="00524235"/>
    <w:rsid w:val="005260D7"/>
    <w:rsid w:val="00531C1F"/>
    <w:rsid w:val="00542D52"/>
    <w:rsid w:val="00545496"/>
    <w:rsid w:val="005527D7"/>
    <w:rsid w:val="0055482F"/>
    <w:rsid w:val="00586187"/>
    <w:rsid w:val="00594700"/>
    <w:rsid w:val="0059522E"/>
    <w:rsid w:val="00596833"/>
    <w:rsid w:val="005C2451"/>
    <w:rsid w:val="005D32C2"/>
    <w:rsid w:val="005E0E44"/>
    <w:rsid w:val="0065334C"/>
    <w:rsid w:val="006657E1"/>
    <w:rsid w:val="00690467"/>
    <w:rsid w:val="00691E8C"/>
    <w:rsid w:val="006A6E48"/>
    <w:rsid w:val="006C5299"/>
    <w:rsid w:val="006E5529"/>
    <w:rsid w:val="006E6F99"/>
    <w:rsid w:val="006F574F"/>
    <w:rsid w:val="00700A0D"/>
    <w:rsid w:val="00711FDE"/>
    <w:rsid w:val="00727352"/>
    <w:rsid w:val="00730FB2"/>
    <w:rsid w:val="00733A1F"/>
    <w:rsid w:val="007A7AAC"/>
    <w:rsid w:val="007B2338"/>
    <w:rsid w:val="007B5A55"/>
    <w:rsid w:val="007B7CDF"/>
    <w:rsid w:val="007D03D9"/>
    <w:rsid w:val="007D5011"/>
    <w:rsid w:val="007E0C33"/>
    <w:rsid w:val="007F1D1A"/>
    <w:rsid w:val="007F4E87"/>
    <w:rsid w:val="008023C5"/>
    <w:rsid w:val="00845B42"/>
    <w:rsid w:val="00854FE8"/>
    <w:rsid w:val="00876062"/>
    <w:rsid w:val="00884DC3"/>
    <w:rsid w:val="008A15EA"/>
    <w:rsid w:val="008A25D1"/>
    <w:rsid w:val="008B3546"/>
    <w:rsid w:val="008B5304"/>
    <w:rsid w:val="008B6F18"/>
    <w:rsid w:val="00932C58"/>
    <w:rsid w:val="009424B4"/>
    <w:rsid w:val="00993664"/>
    <w:rsid w:val="00993ABF"/>
    <w:rsid w:val="00994742"/>
    <w:rsid w:val="009A5B5D"/>
    <w:rsid w:val="009C664E"/>
    <w:rsid w:val="009C730A"/>
    <w:rsid w:val="009C76C5"/>
    <w:rsid w:val="009D0CEC"/>
    <w:rsid w:val="009E0918"/>
    <w:rsid w:val="009E7C98"/>
    <w:rsid w:val="009F35BD"/>
    <w:rsid w:val="009F5BE1"/>
    <w:rsid w:val="009F5F28"/>
    <w:rsid w:val="00A0246E"/>
    <w:rsid w:val="00A0712F"/>
    <w:rsid w:val="00A16AF7"/>
    <w:rsid w:val="00A26792"/>
    <w:rsid w:val="00A43CF1"/>
    <w:rsid w:val="00A46737"/>
    <w:rsid w:val="00A6551C"/>
    <w:rsid w:val="00A70C28"/>
    <w:rsid w:val="00A72298"/>
    <w:rsid w:val="00A743F7"/>
    <w:rsid w:val="00A849F0"/>
    <w:rsid w:val="00A8536B"/>
    <w:rsid w:val="00A87A1B"/>
    <w:rsid w:val="00A974FB"/>
    <w:rsid w:val="00AB4040"/>
    <w:rsid w:val="00AB694D"/>
    <w:rsid w:val="00AC007A"/>
    <w:rsid w:val="00AC2291"/>
    <w:rsid w:val="00AE24DB"/>
    <w:rsid w:val="00AE510A"/>
    <w:rsid w:val="00B42A14"/>
    <w:rsid w:val="00B44315"/>
    <w:rsid w:val="00B52791"/>
    <w:rsid w:val="00B7773A"/>
    <w:rsid w:val="00B81604"/>
    <w:rsid w:val="00B83B26"/>
    <w:rsid w:val="00B866A2"/>
    <w:rsid w:val="00B94D0C"/>
    <w:rsid w:val="00BA620D"/>
    <w:rsid w:val="00BC43E6"/>
    <w:rsid w:val="00BD24F2"/>
    <w:rsid w:val="00BD4014"/>
    <w:rsid w:val="00BE25D4"/>
    <w:rsid w:val="00BE6395"/>
    <w:rsid w:val="00BF679E"/>
    <w:rsid w:val="00BF681E"/>
    <w:rsid w:val="00C05E89"/>
    <w:rsid w:val="00C15C45"/>
    <w:rsid w:val="00C3147F"/>
    <w:rsid w:val="00C345FE"/>
    <w:rsid w:val="00C44545"/>
    <w:rsid w:val="00C468F5"/>
    <w:rsid w:val="00C5117E"/>
    <w:rsid w:val="00C55B77"/>
    <w:rsid w:val="00C568AC"/>
    <w:rsid w:val="00C80E42"/>
    <w:rsid w:val="00C901DF"/>
    <w:rsid w:val="00C91074"/>
    <w:rsid w:val="00C96D3C"/>
    <w:rsid w:val="00CB5FFF"/>
    <w:rsid w:val="00CE2F7D"/>
    <w:rsid w:val="00D320F1"/>
    <w:rsid w:val="00D43BBB"/>
    <w:rsid w:val="00D45FED"/>
    <w:rsid w:val="00D65063"/>
    <w:rsid w:val="00D8620A"/>
    <w:rsid w:val="00D97D86"/>
    <w:rsid w:val="00DA5C09"/>
    <w:rsid w:val="00DA7389"/>
    <w:rsid w:val="00DB5AA9"/>
    <w:rsid w:val="00DD4352"/>
    <w:rsid w:val="00DE4B97"/>
    <w:rsid w:val="00E02C1E"/>
    <w:rsid w:val="00E0347E"/>
    <w:rsid w:val="00E13591"/>
    <w:rsid w:val="00E14E4B"/>
    <w:rsid w:val="00E233FC"/>
    <w:rsid w:val="00E46D73"/>
    <w:rsid w:val="00E62044"/>
    <w:rsid w:val="00E731EA"/>
    <w:rsid w:val="00E81887"/>
    <w:rsid w:val="00EB3D14"/>
    <w:rsid w:val="00EB4302"/>
    <w:rsid w:val="00EC7FC2"/>
    <w:rsid w:val="00ED4137"/>
    <w:rsid w:val="00ED7C4A"/>
    <w:rsid w:val="00EE1FAE"/>
    <w:rsid w:val="00F0479D"/>
    <w:rsid w:val="00F05460"/>
    <w:rsid w:val="00F340F5"/>
    <w:rsid w:val="00F46F68"/>
    <w:rsid w:val="00F50F8B"/>
    <w:rsid w:val="00F57454"/>
    <w:rsid w:val="00F6720B"/>
    <w:rsid w:val="00F81C21"/>
    <w:rsid w:val="00FC2F2A"/>
    <w:rsid w:val="00FC3DC6"/>
    <w:rsid w:val="00FE3878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F5B2BB4A-8A20-4671-A2F6-B84F47449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C345F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D6506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D6506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D65063"/>
    <w:rPr>
      <w:sz w:val="24"/>
      <w:szCs w:val="24"/>
    </w:rPr>
  </w:style>
  <w:style w:type="paragraph" w:styleId="BalonMetni">
    <w:name w:val="Balloon Text"/>
    <w:basedOn w:val="Normal"/>
    <w:link w:val="BalonMetniChar"/>
    <w:rsid w:val="00D6506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D650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0F591-32F1-4EDB-9F4C-C11D3AD16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11</cp:revision>
  <cp:lastPrinted>2013-01-02T06:33:00Z</cp:lastPrinted>
  <dcterms:created xsi:type="dcterms:W3CDTF">2022-01-03T10:21:00Z</dcterms:created>
  <dcterms:modified xsi:type="dcterms:W3CDTF">2024-01-31T14:49:00Z</dcterms:modified>
</cp:coreProperties>
</file>